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CCDBD5" w14:textId="4422881C" w:rsidR="00951C6E" w:rsidRPr="00706C41" w:rsidRDefault="00951C6E" w:rsidP="00706C41">
      <w:pPr>
        <w:pStyle w:val="Sinespaciado"/>
        <w:jc w:val="center"/>
        <w:rPr>
          <w:rStyle w:val="Ttulodellibro"/>
          <w:sz w:val="24"/>
        </w:rPr>
      </w:pPr>
      <w:r w:rsidRPr="00706C41">
        <w:rPr>
          <w:rStyle w:val="Ttulodellibro"/>
          <w:sz w:val="24"/>
        </w:rPr>
        <w:t>CPE301</w:t>
      </w:r>
      <w:r w:rsidR="00090765" w:rsidRPr="00706C41">
        <w:rPr>
          <w:rStyle w:val="Ttulodellibro"/>
          <w:sz w:val="24"/>
        </w:rPr>
        <w:t xml:space="preserve"> – SPRING 201</w:t>
      </w:r>
      <w:r w:rsidR="00180940">
        <w:rPr>
          <w:rStyle w:val="Ttulodellibro"/>
          <w:sz w:val="24"/>
        </w:rPr>
        <w:t>9</w:t>
      </w:r>
    </w:p>
    <w:p w14:paraId="5D1A4F32" w14:textId="35E9EEF2" w:rsidR="00951C6E" w:rsidRPr="00C635B4" w:rsidRDefault="00090765" w:rsidP="00090765">
      <w:pPr>
        <w:pStyle w:val="Ttulo"/>
        <w:jc w:val="center"/>
      </w:pPr>
      <w:r>
        <w:t xml:space="preserve">Design Assignment </w:t>
      </w:r>
      <w:r w:rsidR="00281135">
        <w:t>1B</w:t>
      </w:r>
    </w:p>
    <w:p w14:paraId="2610A7AE" w14:textId="07DBC2A5" w:rsidR="00180940" w:rsidRPr="00180940" w:rsidRDefault="00180940"/>
    <w:p w14:paraId="4E166A86" w14:textId="0F2D979D" w:rsidR="00180940" w:rsidRPr="00180940" w:rsidRDefault="00180940">
      <w:r w:rsidRPr="00180940">
        <w:t xml:space="preserve">Student Name: </w:t>
      </w:r>
      <w:r w:rsidR="00281135">
        <w:t>Alfonso Contreras</w:t>
      </w:r>
    </w:p>
    <w:p w14:paraId="4D017191" w14:textId="46E2D3B9" w:rsidR="00180940" w:rsidRPr="00180940" w:rsidRDefault="00180940">
      <w:r w:rsidRPr="00180940">
        <w:t>Student #:</w:t>
      </w:r>
      <w:r w:rsidR="00281135">
        <w:t xml:space="preserve"> 1012383150</w:t>
      </w:r>
    </w:p>
    <w:p w14:paraId="3AB27599" w14:textId="3BB8F84B" w:rsidR="00180940" w:rsidRPr="00180940" w:rsidRDefault="00180940">
      <w:r w:rsidRPr="00180940">
        <w:t xml:space="preserve">Student Email: </w:t>
      </w:r>
      <w:r w:rsidR="00281135">
        <w:t>contra2@unlv.nevada.edu</w:t>
      </w:r>
    </w:p>
    <w:p w14:paraId="593135D8" w14:textId="77777777" w:rsidR="00281135" w:rsidRPr="00281135" w:rsidRDefault="002F5044" w:rsidP="00281135">
      <w:r>
        <w:t xml:space="preserve">Primary </w:t>
      </w:r>
      <w:proofErr w:type="spellStart"/>
      <w:r>
        <w:t>Github</w:t>
      </w:r>
      <w:proofErr w:type="spellEnd"/>
      <w:r>
        <w:t xml:space="preserve"> address:</w:t>
      </w:r>
      <w:r w:rsidR="00281135">
        <w:t xml:space="preserve"> </w:t>
      </w:r>
      <w:r w:rsidR="00281135" w:rsidRPr="00281135">
        <w:t>https://github.com/alf8420/Submit.git</w:t>
      </w:r>
    </w:p>
    <w:p w14:paraId="37C13746" w14:textId="77777777" w:rsidR="00281135" w:rsidRPr="00281135" w:rsidRDefault="002F5044" w:rsidP="00281135">
      <w:r>
        <w:t>Directory</w:t>
      </w:r>
      <w:r w:rsidR="00541CBD">
        <w:t>:</w:t>
      </w:r>
      <w:r w:rsidR="00281135">
        <w:t xml:space="preserve"> </w:t>
      </w:r>
      <w:r w:rsidR="00281135" w:rsidRPr="00281135">
        <w:t>alf8420/Submit</w:t>
      </w:r>
    </w:p>
    <w:p w14:paraId="442AF1CE" w14:textId="4FEB8D9D" w:rsidR="00541CBD" w:rsidRDefault="00541CBD"/>
    <w:p w14:paraId="7EC65D7C" w14:textId="77777777" w:rsidR="00541CBD" w:rsidRDefault="00541CBD"/>
    <w:p w14:paraId="2B7A3B98" w14:textId="77777777" w:rsidR="0058372E" w:rsidRPr="0058372E" w:rsidRDefault="002F5044" w:rsidP="0058372E">
      <w:pPr>
        <w:spacing w:after="200" w:line="276" w:lineRule="auto"/>
        <w:rPr>
          <w:rFonts w:asciiTheme="minorHAnsi" w:hAnsiTheme="minorHAnsi" w:cstheme="minorBidi"/>
          <w:szCs w:val="22"/>
        </w:rPr>
      </w:pPr>
      <w:r>
        <w:t xml:space="preserve"> </w:t>
      </w:r>
      <w:r w:rsidR="0058372E" w:rsidRPr="0058372E">
        <w:rPr>
          <w:rFonts w:asciiTheme="minorHAnsi" w:hAnsiTheme="minorHAnsi" w:cstheme="minorBidi"/>
          <w:szCs w:val="22"/>
        </w:rPr>
        <w:t>Submit the following for all Labs:</w:t>
      </w:r>
    </w:p>
    <w:p w14:paraId="0B4D0AAB" w14:textId="1898B88D" w:rsidR="0058372E" w:rsidRPr="0058372E" w:rsidRDefault="0058372E" w:rsidP="0058372E">
      <w:pPr>
        <w:numPr>
          <w:ilvl w:val="0"/>
          <w:numId w:val="2"/>
        </w:numPr>
        <w:spacing w:after="200" w:line="276" w:lineRule="auto"/>
        <w:rPr>
          <w:rFonts w:asciiTheme="minorHAnsi" w:hAnsiTheme="minorHAnsi" w:cstheme="minorBidi"/>
          <w:szCs w:val="22"/>
        </w:rPr>
      </w:pPr>
      <w:r w:rsidRPr="0058372E">
        <w:rPr>
          <w:rFonts w:asciiTheme="minorHAnsi" w:hAnsiTheme="minorHAnsi" w:cstheme="minorBidi"/>
          <w:szCs w:val="22"/>
        </w:rPr>
        <w:t xml:space="preserve">In the document, for each task submit the modified or included code (only) with highlights and justifications of the modifications. </w:t>
      </w:r>
      <w:r w:rsidR="00A2430F" w:rsidRPr="0058372E">
        <w:rPr>
          <w:rFonts w:asciiTheme="minorHAnsi" w:hAnsiTheme="minorHAnsi" w:cstheme="minorBidi"/>
          <w:szCs w:val="22"/>
        </w:rPr>
        <w:t>Also,</w:t>
      </w:r>
      <w:r w:rsidRPr="0058372E">
        <w:rPr>
          <w:rFonts w:asciiTheme="minorHAnsi" w:hAnsiTheme="minorHAnsi" w:cstheme="minorBidi"/>
          <w:szCs w:val="22"/>
        </w:rPr>
        <w:t xml:space="preserve"> include the comments.</w:t>
      </w:r>
    </w:p>
    <w:p w14:paraId="259EEA6F" w14:textId="1EAED297" w:rsidR="0058372E" w:rsidRPr="0058372E" w:rsidRDefault="0058372E" w:rsidP="0058372E">
      <w:pPr>
        <w:numPr>
          <w:ilvl w:val="0"/>
          <w:numId w:val="2"/>
        </w:numPr>
        <w:spacing w:after="200" w:line="276" w:lineRule="auto"/>
        <w:rPr>
          <w:rFonts w:asciiTheme="minorHAnsi" w:hAnsiTheme="minorHAnsi" w:cstheme="minorBidi"/>
          <w:szCs w:val="22"/>
        </w:rPr>
      </w:pPr>
      <w:r w:rsidRPr="0058372E">
        <w:rPr>
          <w:rFonts w:asciiTheme="minorHAnsi" w:hAnsiTheme="minorHAnsi" w:cstheme="minorBidi"/>
          <w:szCs w:val="22"/>
        </w:rPr>
        <w:t xml:space="preserve">Use the previously create a </w:t>
      </w:r>
      <w:proofErr w:type="spellStart"/>
      <w:r w:rsidRPr="0058372E">
        <w:rPr>
          <w:rFonts w:asciiTheme="minorHAnsi" w:hAnsiTheme="minorHAnsi" w:cstheme="minorBidi"/>
          <w:szCs w:val="22"/>
        </w:rPr>
        <w:t>Github</w:t>
      </w:r>
      <w:proofErr w:type="spellEnd"/>
      <w:r w:rsidRPr="0058372E">
        <w:rPr>
          <w:rFonts w:asciiTheme="minorHAnsi" w:hAnsiTheme="minorHAnsi" w:cstheme="minorBidi"/>
          <w:szCs w:val="22"/>
        </w:rPr>
        <w:t xml:space="preserve"> reposit</w:t>
      </w:r>
      <w:r w:rsidR="00A2430F">
        <w:rPr>
          <w:rFonts w:asciiTheme="minorHAnsi" w:hAnsiTheme="minorHAnsi" w:cstheme="minorBidi"/>
          <w:szCs w:val="22"/>
        </w:rPr>
        <w:t>ory with a random name (no CPE/301</w:t>
      </w:r>
      <w:r w:rsidRPr="0058372E">
        <w:rPr>
          <w:rFonts w:asciiTheme="minorHAnsi" w:hAnsiTheme="minorHAnsi" w:cstheme="minorBidi"/>
          <w:szCs w:val="22"/>
        </w:rPr>
        <w:t xml:space="preserve">, </w:t>
      </w:r>
      <w:proofErr w:type="spellStart"/>
      <w:r w:rsidRPr="0058372E">
        <w:rPr>
          <w:rFonts w:asciiTheme="minorHAnsi" w:hAnsiTheme="minorHAnsi" w:cstheme="minorBidi"/>
          <w:szCs w:val="22"/>
        </w:rPr>
        <w:t>Lastname</w:t>
      </w:r>
      <w:proofErr w:type="spellEnd"/>
      <w:r w:rsidRPr="0058372E">
        <w:rPr>
          <w:rFonts w:asciiTheme="minorHAnsi" w:hAnsiTheme="minorHAnsi" w:cstheme="minorBidi"/>
          <w:szCs w:val="22"/>
        </w:rPr>
        <w:t xml:space="preserve">, </w:t>
      </w:r>
      <w:proofErr w:type="spellStart"/>
      <w:r w:rsidRPr="0058372E">
        <w:rPr>
          <w:rFonts w:asciiTheme="minorHAnsi" w:hAnsiTheme="minorHAnsi" w:cstheme="minorBidi"/>
          <w:szCs w:val="22"/>
        </w:rPr>
        <w:t>Firstname</w:t>
      </w:r>
      <w:proofErr w:type="spellEnd"/>
      <w:r w:rsidRPr="0058372E">
        <w:rPr>
          <w:rFonts w:asciiTheme="minorHAnsi" w:hAnsiTheme="minorHAnsi" w:cstheme="minorBidi"/>
          <w:szCs w:val="22"/>
        </w:rPr>
        <w:t xml:space="preserve">). Place all labs under the root folder </w:t>
      </w:r>
      <w:r w:rsidR="00A2430F">
        <w:rPr>
          <w:rFonts w:asciiTheme="minorHAnsi" w:hAnsiTheme="minorHAnsi" w:cstheme="minorBidi"/>
          <w:szCs w:val="22"/>
        </w:rPr>
        <w:t>ESD301</w:t>
      </w:r>
      <w:r w:rsidR="002563EC">
        <w:rPr>
          <w:rFonts w:asciiTheme="minorHAnsi" w:hAnsiTheme="minorHAnsi" w:cstheme="minorBidi"/>
          <w:szCs w:val="22"/>
        </w:rPr>
        <w:t>/DA</w:t>
      </w:r>
      <w:r w:rsidRPr="0058372E">
        <w:rPr>
          <w:rFonts w:asciiTheme="minorHAnsi" w:hAnsiTheme="minorHAnsi" w:cstheme="minorBidi"/>
          <w:szCs w:val="22"/>
        </w:rPr>
        <w:t xml:space="preserve">, sub-folder named LABXX, with one document and one video link file for each lab, place modified </w:t>
      </w:r>
      <w:proofErr w:type="spellStart"/>
      <w:r w:rsidR="00A2430F">
        <w:rPr>
          <w:rFonts w:asciiTheme="minorHAnsi" w:hAnsiTheme="minorHAnsi" w:cstheme="minorBidi"/>
          <w:szCs w:val="22"/>
        </w:rPr>
        <w:t>asm</w:t>
      </w:r>
      <w:proofErr w:type="spellEnd"/>
      <w:r w:rsidR="00A2430F">
        <w:rPr>
          <w:rFonts w:asciiTheme="minorHAnsi" w:hAnsiTheme="minorHAnsi" w:cstheme="minorBidi"/>
          <w:szCs w:val="22"/>
        </w:rPr>
        <w:t>/</w:t>
      </w:r>
      <w:r w:rsidRPr="0058372E">
        <w:rPr>
          <w:rFonts w:asciiTheme="minorHAnsi" w:hAnsiTheme="minorHAnsi" w:cstheme="minorBidi"/>
          <w:szCs w:val="22"/>
        </w:rPr>
        <w:t>c files named as LabXX-TYY.</w:t>
      </w:r>
      <w:r w:rsidR="00A2430F">
        <w:rPr>
          <w:rFonts w:asciiTheme="minorHAnsi" w:hAnsiTheme="minorHAnsi" w:cstheme="minorBidi"/>
          <w:szCs w:val="22"/>
        </w:rPr>
        <w:t>asm/</w:t>
      </w:r>
      <w:r w:rsidRPr="0058372E">
        <w:rPr>
          <w:rFonts w:asciiTheme="minorHAnsi" w:hAnsiTheme="minorHAnsi" w:cstheme="minorBidi"/>
          <w:szCs w:val="22"/>
        </w:rPr>
        <w:t>c.</w:t>
      </w:r>
    </w:p>
    <w:p w14:paraId="5C947386" w14:textId="03789039" w:rsidR="0058372E" w:rsidRPr="0058372E" w:rsidRDefault="0058372E" w:rsidP="0058372E">
      <w:pPr>
        <w:numPr>
          <w:ilvl w:val="0"/>
          <w:numId w:val="2"/>
        </w:numPr>
        <w:spacing w:after="200" w:line="276" w:lineRule="auto"/>
        <w:rPr>
          <w:rFonts w:asciiTheme="minorHAnsi" w:hAnsiTheme="minorHAnsi" w:cstheme="minorBidi"/>
          <w:szCs w:val="22"/>
        </w:rPr>
      </w:pPr>
      <w:r w:rsidRPr="0058372E">
        <w:rPr>
          <w:rFonts w:asciiTheme="minorHAnsi" w:hAnsiTheme="minorHAnsi" w:cstheme="minorBidi"/>
          <w:szCs w:val="22"/>
        </w:rPr>
        <w:t xml:space="preserve">If multiple </w:t>
      </w:r>
      <w:proofErr w:type="spellStart"/>
      <w:r w:rsidR="00A2430F">
        <w:rPr>
          <w:rFonts w:asciiTheme="minorHAnsi" w:hAnsiTheme="minorHAnsi" w:cstheme="minorBidi"/>
          <w:szCs w:val="22"/>
        </w:rPr>
        <w:t>asm</w:t>
      </w:r>
      <w:proofErr w:type="spellEnd"/>
      <w:r w:rsidR="00A2430F">
        <w:rPr>
          <w:rFonts w:asciiTheme="minorHAnsi" w:hAnsiTheme="minorHAnsi" w:cstheme="minorBidi"/>
          <w:szCs w:val="22"/>
        </w:rPr>
        <w:t>/</w:t>
      </w:r>
      <w:r w:rsidRPr="0058372E">
        <w:rPr>
          <w:rFonts w:asciiTheme="minorHAnsi" w:hAnsiTheme="minorHAnsi" w:cstheme="minorBidi"/>
          <w:szCs w:val="22"/>
        </w:rPr>
        <w:t xml:space="preserve">c files or other libraries are used, create a folder </w:t>
      </w:r>
      <w:proofErr w:type="spellStart"/>
      <w:r w:rsidRPr="0058372E">
        <w:rPr>
          <w:rFonts w:asciiTheme="minorHAnsi" w:hAnsiTheme="minorHAnsi" w:cstheme="minorBidi"/>
          <w:szCs w:val="22"/>
        </w:rPr>
        <w:t>LabXX</w:t>
      </w:r>
      <w:proofErr w:type="spellEnd"/>
      <w:r w:rsidRPr="0058372E">
        <w:rPr>
          <w:rFonts w:asciiTheme="minorHAnsi" w:hAnsiTheme="minorHAnsi" w:cstheme="minorBidi"/>
          <w:szCs w:val="22"/>
        </w:rPr>
        <w:t>-TYY and place these files inside the folder.</w:t>
      </w:r>
    </w:p>
    <w:p w14:paraId="4620B54B" w14:textId="3CC3610A" w:rsidR="0058372E" w:rsidRPr="0058372E" w:rsidRDefault="0058372E" w:rsidP="0058372E">
      <w:pPr>
        <w:numPr>
          <w:ilvl w:val="0"/>
          <w:numId w:val="2"/>
        </w:numPr>
        <w:spacing w:after="200" w:line="276" w:lineRule="auto"/>
        <w:rPr>
          <w:rFonts w:asciiTheme="minorHAnsi" w:hAnsiTheme="minorHAnsi" w:cstheme="minorBidi"/>
          <w:szCs w:val="22"/>
        </w:rPr>
      </w:pPr>
      <w:r w:rsidRPr="0058372E">
        <w:rPr>
          <w:rFonts w:asciiTheme="minorHAnsi" w:hAnsiTheme="minorHAnsi" w:cstheme="minorBidi"/>
          <w:szCs w:val="22"/>
        </w:rPr>
        <w:t xml:space="preserve">The folder should have a) Word document (see template), b) source code file(s) and other include files, c) text file with </w:t>
      </w:r>
      <w:proofErr w:type="spellStart"/>
      <w:r w:rsidRPr="0058372E">
        <w:rPr>
          <w:rFonts w:asciiTheme="minorHAnsi" w:hAnsiTheme="minorHAnsi" w:cstheme="minorBidi"/>
          <w:szCs w:val="22"/>
        </w:rPr>
        <w:t>youtube</w:t>
      </w:r>
      <w:proofErr w:type="spellEnd"/>
      <w:r w:rsidRPr="0058372E">
        <w:rPr>
          <w:rFonts w:asciiTheme="minorHAnsi" w:hAnsiTheme="minorHAnsi" w:cstheme="minorBidi"/>
          <w:szCs w:val="22"/>
        </w:rPr>
        <w:t xml:space="preserve"> video links (see template).</w:t>
      </w:r>
    </w:p>
    <w:p w14:paraId="14C6D7D6" w14:textId="6FD7E160" w:rsidR="00180940" w:rsidRPr="00180940" w:rsidRDefault="0058372E" w:rsidP="0058372E">
      <w:r w:rsidRPr="0058372E">
        <w:rPr>
          <w:rFonts w:asciiTheme="minorHAnsi" w:hAnsiTheme="minorHAnsi" w:cstheme="minorBidi"/>
          <w:szCs w:val="22"/>
        </w:rPr>
        <w:t xml:space="preserve"> </w:t>
      </w:r>
      <w:r w:rsidR="00180940" w:rsidRPr="00180940">
        <w:br w:type="page"/>
      </w:r>
    </w:p>
    <w:p w14:paraId="257935A1" w14:textId="77777777" w:rsidR="00180940" w:rsidRDefault="00180940"/>
    <w:p w14:paraId="6BED7B62" w14:textId="77777777" w:rsidR="00731E09" w:rsidRDefault="00731E09" w:rsidP="00951C6E">
      <w:pPr>
        <w:pStyle w:val="Sinespaciado"/>
      </w:pPr>
    </w:p>
    <w:p w14:paraId="24EE4F5B" w14:textId="76D27076" w:rsidR="003F4D5A" w:rsidRDefault="0014776D" w:rsidP="0014776D">
      <w:pPr>
        <w:pStyle w:val="Sinespaciado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COMPONENTS LIST AND CONNECTION BLOCK DIAGRAM w/ PINS</w:t>
      </w:r>
    </w:p>
    <w:p w14:paraId="023153E9" w14:textId="396CBAA2" w:rsidR="00631164" w:rsidRDefault="00631164" w:rsidP="00631164">
      <w:pPr>
        <w:pStyle w:val="Sinespaciado"/>
        <w:rPr>
          <w:b/>
          <w:sz w:val="24"/>
        </w:rPr>
      </w:pPr>
    </w:p>
    <w:p w14:paraId="1B409A0B" w14:textId="04A3D285" w:rsidR="00631164" w:rsidRPr="007D5127" w:rsidRDefault="00631164" w:rsidP="00631164">
      <w:pPr>
        <w:pStyle w:val="Sinespaciado"/>
        <w:rPr>
          <w:b/>
          <w:sz w:val="24"/>
        </w:rPr>
      </w:pPr>
      <w:r>
        <w:rPr>
          <w:b/>
          <w:sz w:val="24"/>
        </w:rPr>
        <w:t xml:space="preserve">                 N/A</w:t>
      </w:r>
    </w:p>
    <w:p w14:paraId="0FC04171" w14:textId="77777777" w:rsidR="0014776D" w:rsidRDefault="0014776D" w:rsidP="0014776D">
      <w:pPr>
        <w:pStyle w:val="Sinespaciado"/>
        <w:ind w:left="720"/>
      </w:pPr>
    </w:p>
    <w:p w14:paraId="3394F3C7" w14:textId="320418A1" w:rsidR="0014776D" w:rsidRPr="007D5127" w:rsidRDefault="0014776D" w:rsidP="0014776D">
      <w:pPr>
        <w:pStyle w:val="Sinespaciado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INITIAL</w:t>
      </w:r>
      <w:r w:rsidR="00AB6034" w:rsidRPr="007D5127">
        <w:rPr>
          <w:b/>
          <w:sz w:val="24"/>
        </w:rPr>
        <w:t>/</w:t>
      </w:r>
      <w:r w:rsidR="00180940">
        <w:rPr>
          <w:b/>
          <w:sz w:val="24"/>
        </w:rPr>
        <w:t>MODIFIED/</w:t>
      </w:r>
      <w:r w:rsidR="00AB6034" w:rsidRPr="007D5127">
        <w:rPr>
          <w:b/>
          <w:sz w:val="24"/>
        </w:rPr>
        <w:t>DEVELOPED</w:t>
      </w:r>
      <w:r w:rsidRPr="007D5127">
        <w:rPr>
          <w:b/>
          <w:sz w:val="24"/>
        </w:rPr>
        <w:t xml:space="preserve"> CODE OF TASK 1/A</w:t>
      </w:r>
    </w:p>
    <w:p w14:paraId="51527391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</w:p>
    <w:p w14:paraId="63285FB5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 AssemblerApplication1.asm</w:t>
      </w:r>
    </w:p>
    <w:p w14:paraId="1EECA163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</w:p>
    <w:p w14:paraId="76F80563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 Created: 2/23/2019 1:13:04 AM</w:t>
      </w:r>
    </w:p>
    <w:p w14:paraId="23F3B089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; </w:t>
      </w:r>
      <w:proofErr w:type="gramStart"/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Author :</w:t>
      </w:r>
      <w:proofErr w:type="gramEnd"/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ALFONSO CONTRERAS</w:t>
      </w:r>
    </w:p>
    <w:p w14:paraId="56C83E20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 EMAIL: CONTRA2@UNLV.NEVADA.EDU</w:t>
      </w:r>
    </w:p>
    <w:p w14:paraId="5B0440F8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</w:p>
    <w:p w14:paraId="4D3D40C9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1EB3EEE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8D9F71D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 Replace with your application code</w:t>
      </w:r>
    </w:p>
    <w:p w14:paraId="5CEA1EC0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>COUNTERS:</w:t>
      </w:r>
    </w:p>
    <w:p w14:paraId="1CAA9879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proofErr w:type="gramStart"/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.</w:t>
      </w:r>
      <w:proofErr w:type="spellStart"/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equ</w:t>
      </w:r>
      <w:proofErr w:type="spellEnd"/>
      <w:proofErr w:type="gramEnd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RTADDS= 0X0200                                      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; Starting Address </w:t>
      </w:r>
    </w:p>
    <w:p w14:paraId="57A822F0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proofErr w:type="gramStart"/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.</w:t>
      </w:r>
      <w:proofErr w:type="spellStart"/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equ</w:t>
      </w:r>
      <w:proofErr w:type="spellEnd"/>
      <w:proofErr w:type="gramEnd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ounter1= 255                                          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 FIRST COUNTER</w:t>
      </w:r>
    </w:p>
    <w:p w14:paraId="685127E1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proofErr w:type="gramStart"/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.</w:t>
      </w:r>
      <w:proofErr w:type="spellStart"/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equ</w:t>
      </w:r>
      <w:proofErr w:type="spellEnd"/>
      <w:proofErr w:type="gramEnd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ounter2=10                                            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 SECOND COUNTER</w:t>
      </w:r>
    </w:p>
    <w:p w14:paraId="0C73C2A6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FFF20F6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9A06239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.org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</w:t>
      </w:r>
    </w:p>
    <w:p w14:paraId="68E4EAEA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114F46A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CLR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0                                                   </w:t>
      </w:r>
      <w:proofErr w:type="gramStart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  <w:proofErr w:type="gramEnd"/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Clearing RO</w:t>
      </w:r>
    </w:p>
    <w:p w14:paraId="0BF16572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</w:p>
    <w:p w14:paraId="46CD7F36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LDI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XL, LOW(</w:t>
      </w:r>
      <w:proofErr w:type="gramStart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STARTADDS)   </w:t>
      </w:r>
      <w:proofErr w:type="gramEnd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          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 STARTADDS[11:0]</w:t>
      </w:r>
    </w:p>
    <w:p w14:paraId="54960851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LDI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XH, HIGH(</w:t>
      </w:r>
      <w:proofErr w:type="gramStart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STARTADDS)   </w:t>
      </w:r>
      <w:proofErr w:type="gramEnd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         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 STARTADDS[255:0]</w:t>
      </w:r>
    </w:p>
    <w:p w14:paraId="1AC9F321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</w:p>
    <w:p w14:paraId="5080FB73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LDI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YL, LOW(0X400)                                        </w:t>
      </w:r>
      <w:proofErr w:type="gramStart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  <w:proofErr w:type="gramEnd"/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FOR DIVISIBLE #'S BY 3</w:t>
      </w:r>
    </w:p>
    <w:p w14:paraId="7F3B4909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LDI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YL, HIGH(0X400)</w:t>
      </w:r>
    </w:p>
    <w:p w14:paraId="206DCB71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F227A8E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LDI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ZL, LOW(0X600)                                        </w:t>
      </w:r>
      <w:proofErr w:type="gramStart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  <w:proofErr w:type="gramEnd"/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REST OF #'S</w:t>
      </w:r>
    </w:p>
    <w:p w14:paraId="58C45E85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LDI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ZH, HIGH(0X600)   </w:t>
      </w:r>
    </w:p>
    <w:p w14:paraId="006AF25B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1E03EF7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LDI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23, COUNTER1                                         </w:t>
      </w:r>
      <w:proofErr w:type="gramStart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  <w:proofErr w:type="gramEnd"/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R23=255</w:t>
      </w:r>
    </w:p>
    <w:p w14:paraId="32DC3C29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LDI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24, COUNTER2                                         </w:t>
      </w:r>
      <w:proofErr w:type="gramStart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  <w:proofErr w:type="gramEnd"/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R24=10</w:t>
      </w:r>
    </w:p>
    <w:p w14:paraId="45FCB93D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B5B2E2B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; CLEANING REGISTERS TO ZERO </w:t>
      </w:r>
    </w:p>
    <w:p w14:paraId="4406F10D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CLR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0=0                                                  </w:t>
      </w:r>
      <w:proofErr w:type="gramStart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  <w:proofErr w:type="gramEnd"/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R0=0</w:t>
      </w:r>
    </w:p>
    <w:p w14:paraId="595A59DC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CLR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3=0                                                  </w:t>
      </w:r>
      <w:proofErr w:type="gramStart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  <w:proofErr w:type="gramEnd"/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R3=0</w:t>
      </w:r>
    </w:p>
    <w:p w14:paraId="7A363A77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CLR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4=0                                                  </w:t>
      </w:r>
      <w:proofErr w:type="gramStart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  <w:proofErr w:type="gramEnd"/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R4=0</w:t>
      </w:r>
    </w:p>
    <w:p w14:paraId="0D6DD681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CLR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6=0                                                  </w:t>
      </w:r>
      <w:proofErr w:type="gramStart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  <w:proofErr w:type="gramEnd"/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R6=0</w:t>
      </w:r>
    </w:p>
    <w:p w14:paraId="49CABC4C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CLR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7=0                                                  </w:t>
      </w:r>
      <w:proofErr w:type="gramStart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  <w:proofErr w:type="gramEnd"/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R7=0</w:t>
      </w:r>
    </w:p>
    <w:p w14:paraId="01A69A9C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CLR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16=0                                                 </w:t>
      </w:r>
      <w:proofErr w:type="gramStart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  <w:proofErr w:type="gramEnd"/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R16=0</w:t>
      </w:r>
    </w:p>
    <w:p w14:paraId="6F8614D5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CLR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17=0                                                 </w:t>
      </w:r>
      <w:proofErr w:type="gramStart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  <w:proofErr w:type="gramEnd"/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R17=0</w:t>
      </w:r>
    </w:p>
    <w:p w14:paraId="05DA1822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CLR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18=0                                                 </w:t>
      </w:r>
      <w:proofErr w:type="gramStart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  <w:proofErr w:type="gramEnd"/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R18=0</w:t>
      </w:r>
    </w:p>
    <w:p w14:paraId="1ADC8CD2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CLR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19=0                                                 </w:t>
      </w:r>
      <w:proofErr w:type="gramStart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  <w:proofErr w:type="gramEnd"/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R19=0</w:t>
      </w:r>
    </w:p>
    <w:p w14:paraId="1A131E2C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A793534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6FB0713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>BEGIN:</w:t>
      </w:r>
    </w:p>
    <w:p w14:paraId="274B2F0F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MOV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3, XL                                                </w:t>
      </w:r>
      <w:proofErr w:type="gramStart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  <w:proofErr w:type="gramEnd"/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R3 TAKES LOW VALUES</w:t>
      </w:r>
    </w:p>
    <w:p w14:paraId="0A590D0C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 xml:space="preserve">   </w:t>
      </w: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3, XH                                                </w:t>
      </w:r>
      <w:proofErr w:type="gramStart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  <w:proofErr w:type="gramEnd"/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R3 TAKES ADDITION OF HIGH AND LOW</w:t>
      </w:r>
    </w:p>
    <w:p w14:paraId="15563A7D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MOV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4, R3                                                </w:t>
      </w:r>
      <w:proofErr w:type="gramStart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  <w:proofErr w:type="gramEnd"/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COPY R3 INTO R4</w:t>
      </w:r>
    </w:p>
    <w:p w14:paraId="280E7892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E34447E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ST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X+, R4                                                 </w:t>
      </w:r>
      <w:proofErr w:type="gramStart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  <w:proofErr w:type="gramEnd"/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INCREMENTING MY POINTER</w:t>
      </w:r>
    </w:p>
    <w:p w14:paraId="46346C3E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4295186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LDI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6, 3                                                 </w:t>
      </w:r>
      <w:proofErr w:type="gramStart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LOADING</w:t>
      </w:r>
      <w:proofErr w:type="gramEnd"/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R6=3 TO SEE IF THE #'S DIVISIBLE BY 3</w:t>
      </w:r>
    </w:p>
    <w:p w14:paraId="20297B11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</w:p>
    <w:p w14:paraId="7262F88A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INC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7                                                    </w:t>
      </w:r>
      <w:proofErr w:type="gramStart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  <w:proofErr w:type="gramEnd"/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INCREMENTING R7</w:t>
      </w:r>
    </w:p>
    <w:p w14:paraId="59E5BD44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D9AD2B6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792775F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DIVBYTHREE:</w:t>
      </w:r>
    </w:p>
    <w:p w14:paraId="68FA3686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CPI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3, R6                                                </w:t>
      </w:r>
      <w:proofErr w:type="gramStart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  <w:proofErr w:type="gramEnd"/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COMPARE IMMEDIATELY R6 WITH R3</w:t>
      </w:r>
    </w:p>
    <w:p w14:paraId="620AA9AA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BRLO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IV_NO_BUENO                                         </w:t>
      </w:r>
      <w:proofErr w:type="gramStart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  <w:proofErr w:type="gramEnd"/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IF IS NOT DIVISIBLE BY 3</w:t>
      </w:r>
    </w:p>
    <w:p w14:paraId="4E1BC9AE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SUB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3, R6                                                </w:t>
      </w:r>
      <w:proofErr w:type="gramStart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  <w:proofErr w:type="gramEnd"/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R3 MINUS R6</w:t>
      </w:r>
    </w:p>
    <w:p w14:paraId="1B14F9C5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CPI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3, R0                                                </w:t>
      </w:r>
      <w:proofErr w:type="gramStart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  <w:proofErr w:type="gramEnd"/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IF EQUAL TO ZERO</w:t>
      </w:r>
    </w:p>
    <w:p w14:paraId="0EBEC114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BREQ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IV_BUENO                                            </w:t>
      </w:r>
      <w:proofErr w:type="gramStart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  <w:proofErr w:type="gramEnd"/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GO TO DIV_BUENO </w:t>
      </w:r>
    </w:p>
    <w:p w14:paraId="4701CCD2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B1B62BE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DIV_BUENO:</w:t>
      </w:r>
    </w:p>
    <w:p w14:paraId="54A7CD51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ST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Z+, R4                                                 </w:t>
      </w:r>
      <w:proofErr w:type="gramStart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  <w:proofErr w:type="gramEnd"/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INCREMENT LOW AND HIGH VALUES OF Z</w:t>
      </w:r>
    </w:p>
    <w:p w14:paraId="447C8267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16, R4                                               </w:t>
      </w:r>
      <w:proofErr w:type="gramStart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  <w:proofErr w:type="gramEnd"/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ADD R4 TO R16 LOW VALUES</w:t>
      </w:r>
    </w:p>
    <w:p w14:paraId="77A38B6C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ADC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17, R0                                               </w:t>
      </w:r>
      <w:proofErr w:type="gramStart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  <w:proofErr w:type="gramEnd"/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R17= R0+R17</w:t>
      </w:r>
    </w:p>
    <w:p w14:paraId="58289E8D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RJMP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MADE                                                 </w:t>
      </w:r>
      <w:proofErr w:type="gramStart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  <w:proofErr w:type="gramEnd"/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GO TO MADE</w:t>
      </w:r>
    </w:p>
    <w:p w14:paraId="29576BDA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9D161DD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10A422B2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03D3BE1D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MADE: </w:t>
      </w:r>
    </w:p>
    <w:p w14:paraId="6D3121E5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0EE3359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CPI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23, RO                                               </w:t>
      </w:r>
      <w:proofErr w:type="gramStart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  <w:proofErr w:type="gramEnd"/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IF COUNTER EQUAL ZERO</w:t>
      </w:r>
    </w:p>
    <w:p w14:paraId="1D349934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BREQ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LMOST                                               </w:t>
      </w:r>
      <w:proofErr w:type="gramStart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  <w:proofErr w:type="gramEnd"/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GO TO ALMOST</w:t>
      </w:r>
    </w:p>
    <w:p w14:paraId="05E61864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SUB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23, R7                                               </w:t>
      </w:r>
      <w:proofErr w:type="gramStart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  <w:proofErr w:type="gramEnd"/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SUBTRACT R7 FROM R23</w:t>
      </w:r>
    </w:p>
    <w:p w14:paraId="67426627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BRNE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EGIN                                                </w:t>
      </w:r>
      <w:proofErr w:type="gramStart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  <w:proofErr w:type="gramEnd"/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IF R23 IS NOT ZERO</w:t>
      </w:r>
    </w:p>
    <w:p w14:paraId="7955DE5A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E400A05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9CD4E3D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ALMOST:</w:t>
      </w:r>
    </w:p>
    <w:p w14:paraId="443F4DB5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B94E089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SUB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24, R</w:t>
      </w:r>
      <w:proofErr w:type="gramStart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>7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;   </w:t>
      </w:r>
      <w:proofErr w:type="gramEnd"/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                                             ; R24 MINUS R7</w:t>
      </w:r>
    </w:p>
    <w:p w14:paraId="2976C20F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BRNE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EGIN                                                 </w:t>
      </w:r>
      <w:proofErr w:type="gramStart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  <w:proofErr w:type="gramEnd"/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IF R24 IS NOT ZERO</w:t>
      </w:r>
    </w:p>
    <w:p w14:paraId="4BFF8E91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60D37B4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41EC4DD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END:</w:t>
      </w:r>
    </w:p>
    <w:p w14:paraId="0B732F46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CE953DD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RJMP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COUNTERS </w:t>
      </w:r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  <w:proofErr w:type="gramEnd"/>
      <w:r w:rsidRPr="00D077A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                                              COUNTERS</w:t>
      </w:r>
    </w:p>
    <w:p w14:paraId="7E433167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2CB40BD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A7F8A78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9F00885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</w:p>
    <w:p w14:paraId="58839195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A74F4F8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3E6A0E5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1B719A7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85FF8CE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4D8C836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B857D23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B1E6010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7581010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86D363E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0C6A8E3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049E76E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.ORG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x20</w:t>
      </w:r>
    </w:p>
    <w:p w14:paraId="6E402E11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>STARTADDS:</w:t>
      </w:r>
    </w:p>
    <w:p w14:paraId="2F342A7A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D077A9">
        <w:rPr>
          <w:rFonts w:ascii="Consolas" w:hAnsi="Consolas" w:cs="Consolas"/>
          <w:color w:val="0000FF"/>
          <w:sz w:val="19"/>
          <w:szCs w:val="19"/>
          <w:highlight w:val="white"/>
        </w:rPr>
        <w:t>.DB</w:t>
      </w:r>
      <w:r w:rsidRPr="00D077A9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1, 12,13,14,15,16,17,18,19,20,25, 26,29,41,43,56,58,68,39,22,41, 42,73,84,85,96,87,88,89,90,35, 36,39,51,53,66,68,78,79,12,61, 112,113,114,115,116,117,118,119,200,205, 206,209,40,44,46,48,68,69,62,111, 122,173,184,185,196,187,188,189,190,135, 136,139,151,153,166,168,178,179,112,110, 222,223,224,225,216,217,218,219,220,125, 226,219,141,243,215,158,168,139</w:t>
      </w:r>
    </w:p>
    <w:p w14:paraId="7F4E5E29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C7F54E9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BE95EF6" w14:textId="77777777" w:rsidR="00D077A9" w:rsidRPr="00D077A9" w:rsidRDefault="00D077A9" w:rsidP="00D077A9">
      <w:pPr>
        <w:pStyle w:val="Prrafodelista"/>
        <w:numPr>
          <w:ilvl w:val="0"/>
          <w:numId w:val="1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10BFD32" w14:textId="77777777" w:rsidR="0014776D" w:rsidRDefault="0014776D">
      <w:pPr>
        <w:rPr>
          <w:rFonts w:ascii="NSimSun" w:hAnsi="NSimSun" w:cs="NSimSun"/>
          <w:color w:val="008000"/>
          <w:sz w:val="19"/>
          <w:szCs w:val="19"/>
        </w:rPr>
      </w:pPr>
      <w:bookmarkStart w:id="0" w:name="_GoBack"/>
      <w:bookmarkEnd w:id="0"/>
    </w:p>
    <w:p w14:paraId="1CB77366" w14:textId="77777777" w:rsidR="00AB6034" w:rsidRDefault="00AB6034">
      <w:pPr>
        <w:rPr>
          <w:rFonts w:ascii="NSimSun" w:hAnsi="NSimSun" w:cs="NSimSun"/>
          <w:color w:val="008000"/>
          <w:sz w:val="19"/>
          <w:szCs w:val="19"/>
        </w:rPr>
      </w:pPr>
    </w:p>
    <w:p w14:paraId="724AC770" w14:textId="1BCFF503" w:rsidR="00AB6034" w:rsidRDefault="00180940" w:rsidP="00AB6034">
      <w:pPr>
        <w:pStyle w:val="Sinespaciado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 xml:space="preserve">DEVELOPED </w:t>
      </w:r>
      <w:r w:rsidR="00AB6034" w:rsidRPr="007D5127">
        <w:rPr>
          <w:b/>
          <w:sz w:val="24"/>
        </w:rPr>
        <w:t>MODIFIED CODE OF TASK 2/A from TASK 1/A</w:t>
      </w:r>
    </w:p>
    <w:p w14:paraId="13F72C84" w14:textId="1E393D46" w:rsidR="00631164" w:rsidRDefault="00631164" w:rsidP="00631164">
      <w:pPr>
        <w:pStyle w:val="Sinespaciado"/>
        <w:rPr>
          <w:b/>
          <w:sz w:val="24"/>
        </w:rPr>
      </w:pPr>
      <w:r>
        <w:rPr>
          <w:b/>
          <w:sz w:val="24"/>
        </w:rPr>
        <w:t xml:space="preserve">       </w:t>
      </w:r>
    </w:p>
    <w:p w14:paraId="14F075DB" w14:textId="5BE58F91" w:rsidR="00631164" w:rsidRDefault="00631164" w:rsidP="00631164">
      <w:pPr>
        <w:pStyle w:val="Sinespaciado"/>
        <w:rPr>
          <w:b/>
          <w:sz w:val="24"/>
        </w:rPr>
      </w:pPr>
      <w:r>
        <w:rPr>
          <w:b/>
          <w:sz w:val="24"/>
        </w:rPr>
        <w:t xml:space="preserve">              C++ code to prove is working.</w:t>
      </w:r>
    </w:p>
    <w:p w14:paraId="65C45860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808080"/>
          <w:sz w:val="19"/>
          <w:szCs w:val="19"/>
          <w:highlight w:val="white"/>
        </w:rPr>
      </w:pPr>
    </w:p>
    <w:p w14:paraId="7891E072" w14:textId="7CF8899D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&lt;iostream&gt;</w:t>
      </w:r>
    </w:p>
    <w:p w14:paraId="0F5C6FED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&lt;random&gt;</w:t>
      </w:r>
    </w:p>
    <w:p w14:paraId="683E89F9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  <w:highlight w:val="white"/>
        </w:rPr>
        <w:t>iomanip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>&gt;</w:t>
      </w:r>
    </w:p>
    <w:p w14:paraId="423FFC1C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us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spac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d;</w:t>
      </w:r>
    </w:p>
    <w:p w14:paraId="2BB7922B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C6F46DA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ons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MAX = 100;</w:t>
      </w:r>
    </w:p>
    <w:p w14:paraId="13FDDAC3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CBE1BD9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*X[MAX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;   </w:t>
      </w:r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>//Pointer X to populate 1-99 numbers</w:t>
      </w:r>
    </w:p>
    <w:p w14:paraId="743EFF5D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*Y[MAX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;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</w:t>
      </w:r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>/ Pointer Y to save numbers divisible by 3</w:t>
      </w:r>
    </w:p>
    <w:p w14:paraId="2FD78115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*Z[MAX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;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</w:t>
      </w:r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>/ Pointer Z to save the rest of the numbers</w:t>
      </w:r>
    </w:p>
    <w:p w14:paraId="797FC47D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nodiv3 = 0;</w:t>
      </w:r>
    </w:p>
    <w:p w14:paraId="35A1E2A7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estnum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0;</w:t>
      </w:r>
    </w:p>
    <w:p w14:paraId="1E80E23C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173C8CD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main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61EB325E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16F82E72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4A1A8D47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  <w:highlight w:val="white"/>
        </w:rPr>
        <w:t>random_devic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;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variable used for random</w:t>
      </w:r>
    </w:p>
    <w:p w14:paraId="77AAA9AB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93BECE5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g[MAX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;   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array used to populate my pointers</w:t>
      </w:r>
    </w:p>
    <w:p w14:paraId="3AFBFD0F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 MAX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++)</w:t>
      </w:r>
    </w:p>
    <w:p w14:paraId="7028098E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4B037602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g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 = 0;</w:t>
      </w:r>
    </w:p>
    <w:p w14:paraId="5ED31A71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63AA5A95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961F7CC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random generator function</w:t>
      </w:r>
    </w:p>
    <w:p w14:paraId="5E6C15A3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mt19937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gen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rd</w:t>
      </w:r>
      <w:proofErr w:type="spellEnd"/>
      <w:r>
        <w:rPr>
          <w:rFonts w:ascii="Consolas" w:hAnsi="Consolas" w:cs="Consolas"/>
          <w:color w:val="0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738707D2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E43FBED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12477A9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uniformly distributed in range (10, 255)</w:t>
      </w:r>
    </w:p>
    <w:p w14:paraId="5F0F4996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  <w:highlight w:val="white"/>
        </w:rPr>
        <w:t>uniform_int_distributio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&lt;&gt;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s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0, 255);</w:t>
      </w:r>
    </w:p>
    <w:p w14:paraId="6886EC5C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B2682B4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Generate 100 random numbers and populate my array</w:t>
      </w:r>
    </w:p>
    <w:p w14:paraId="2F7101D8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 MAX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++)</w:t>
      </w:r>
    </w:p>
    <w:p w14:paraId="1D6075C4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18929FD2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andomX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dis</w:t>
      </w:r>
      <w:r>
        <w:rPr>
          <w:rFonts w:ascii="Consolas" w:hAnsi="Consolas" w:cs="Consolas"/>
          <w:color w:val="0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gen</w:t>
      </w:r>
      <w:r>
        <w:rPr>
          <w:rFonts w:ascii="Consolas" w:hAnsi="Consolas" w:cs="Consolas"/>
          <w:color w:val="0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4C09F6EE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552F8C8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g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 =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andomX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4B1ECED9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7F22B87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X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 = &amp;g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;</w:t>
      </w:r>
    </w:p>
    <w:p w14:paraId="207CCBF0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EA86D42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E746A39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631BE040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F76E565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4F4B2DFB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Populate my Y array, which will serve for numbers divisible by 3</w:t>
      </w:r>
    </w:p>
    <w:p w14:paraId="122FCB4E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 MAX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++)</w:t>
      </w:r>
    </w:p>
    <w:p w14:paraId="4E973000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1919407A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andomX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dis</w:t>
      </w:r>
      <w:r>
        <w:rPr>
          <w:rFonts w:ascii="Consolas" w:hAnsi="Consolas" w:cs="Consolas"/>
          <w:color w:val="0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gen</w:t>
      </w:r>
      <w:r>
        <w:rPr>
          <w:rFonts w:ascii="Consolas" w:hAnsi="Consolas" w:cs="Consolas"/>
          <w:color w:val="0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78CB3EF1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g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 =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andomX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283A8D5A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94D7B74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if is divisible by 3</w:t>
      </w:r>
    </w:p>
    <w:p w14:paraId="5C85EF19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g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 % 3 == 0)</w:t>
      </w:r>
    </w:p>
    <w:p w14:paraId="193289BF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42DB1AEF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Y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 = &amp;g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;</w:t>
      </w:r>
    </w:p>
    <w:p w14:paraId="6AA525A7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nodiv3++;</w:t>
      </w:r>
    </w:p>
    <w:p w14:paraId="5CA267E9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5D79333A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</w:p>
    <w:p w14:paraId="0DAF3341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154E0FC5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Z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 = &amp;g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;</w:t>
      </w:r>
    </w:p>
    <w:p w14:paraId="6EBFB328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estnum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++;</w:t>
      </w:r>
    </w:p>
    <w:p w14:paraId="4B490762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4BAD0C33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48B9D2F3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BDE86A0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Print the whole numbers</w:t>
      </w:r>
    </w:p>
    <w:p w14:paraId="42DF7381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 MAX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++)</w:t>
      </w:r>
    </w:p>
    <w:p w14:paraId="115EEB5E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01781DEA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820464A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highlight w:val="white"/>
        </w:rPr>
        <w:t>&lt;&l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right</w:t>
      </w:r>
      <w:r>
        <w:rPr>
          <w:rFonts w:ascii="Consolas" w:hAnsi="Consolas" w:cs="Consolas"/>
          <w:color w:val="008080"/>
          <w:sz w:val="19"/>
          <w:szCs w:val="19"/>
          <w:highlight w:val="white"/>
        </w:rPr>
        <w:t>&lt;&lt;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etw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6)</w:t>
      </w:r>
      <w:r>
        <w:rPr>
          <w:rFonts w:ascii="Consolas" w:hAnsi="Consolas" w:cs="Consolas"/>
          <w:color w:val="008080"/>
          <w:sz w:val="19"/>
          <w:szCs w:val="19"/>
          <w:highlight w:val="white"/>
        </w:rPr>
        <w:t>&lt;&l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Random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highlight w:val="white"/>
        </w:rPr>
        <w:t>&lt;&l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highlight w:val="white"/>
        </w:rPr>
        <w:t>&lt;&l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 X: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highlight w:val="white"/>
        </w:rPr>
        <w:t>&lt;&l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*X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 </w:t>
      </w:r>
      <w:r>
        <w:rPr>
          <w:rFonts w:ascii="Consolas" w:hAnsi="Consolas" w:cs="Consolas"/>
          <w:color w:val="008080"/>
          <w:sz w:val="19"/>
          <w:szCs w:val="19"/>
          <w:highlight w:val="white"/>
        </w:rPr>
        <w:t>&lt;&l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09356C24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61824544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5DA837A4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j = 0; j &lt; nodiv3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j++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196B64AC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  {</w:t>
      </w:r>
    </w:p>
    <w:p w14:paraId="4801E902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Pointers equal to zero, don't care xxx</w:t>
      </w:r>
    </w:p>
    <w:p w14:paraId="0C54D95B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Y[j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 !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= 0)</w:t>
      </w:r>
    </w:p>
    <w:p w14:paraId="2E23338E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  {</w:t>
      </w:r>
    </w:p>
    <w:p w14:paraId="177D8A9B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highlight w:val="white"/>
        </w:rPr>
        <w:t>&lt;&lt;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etw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4)</w:t>
      </w:r>
      <w:r>
        <w:rPr>
          <w:rFonts w:ascii="Consolas" w:hAnsi="Consolas" w:cs="Consolas"/>
          <w:color w:val="008080"/>
          <w:sz w:val="19"/>
          <w:szCs w:val="19"/>
          <w:highlight w:val="white"/>
        </w:rPr>
        <w:t>&lt;&l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Random Y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highlight w:val="white"/>
        </w:rPr>
        <w:t>&lt;&l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j </w:t>
      </w:r>
      <w:r>
        <w:rPr>
          <w:rFonts w:ascii="Consolas" w:hAnsi="Consolas" w:cs="Consolas"/>
          <w:color w:val="008080"/>
          <w:sz w:val="19"/>
          <w:szCs w:val="19"/>
          <w:highlight w:val="white"/>
        </w:rPr>
        <w:t>&lt;&l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 =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highlight w:val="white"/>
        </w:rPr>
        <w:t>&lt;&l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*Y[j] </w:t>
      </w:r>
      <w:r>
        <w:rPr>
          <w:rFonts w:ascii="Consolas" w:hAnsi="Consolas" w:cs="Consolas"/>
          <w:color w:val="008080"/>
          <w:sz w:val="19"/>
          <w:szCs w:val="19"/>
          <w:highlight w:val="white"/>
        </w:rPr>
        <w:t>&lt;&l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463B22BE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  }</w:t>
      </w:r>
    </w:p>
    <w:p w14:paraId="65B0A2F8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4468FD07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  }</w:t>
      </w:r>
    </w:p>
    <w:p w14:paraId="0ABFD5D4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7C7AE926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Print the numbers there not divisible by 3</w:t>
      </w:r>
    </w:p>
    <w:p w14:paraId="124F4D6B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 = 0; l 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estnum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 l++)</w:t>
      </w:r>
    </w:p>
    <w:p w14:paraId="0759CA08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{</w:t>
      </w:r>
    </w:p>
    <w:p w14:paraId="1AA84550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Z[l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 !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= 0)</w:t>
      </w:r>
    </w:p>
    <w:p w14:paraId="4477CE93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{</w:t>
      </w:r>
    </w:p>
    <w:p w14:paraId="433CC64D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highlight w:val="white"/>
        </w:rPr>
        <w:t>&lt;&l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etw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20) </w:t>
      </w:r>
      <w:r>
        <w:rPr>
          <w:rFonts w:ascii="Consolas" w:hAnsi="Consolas" w:cs="Consolas"/>
          <w:color w:val="008080"/>
          <w:sz w:val="19"/>
          <w:szCs w:val="19"/>
          <w:highlight w:val="white"/>
        </w:rPr>
        <w:t>&lt;&l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Random Z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highlight w:val="white"/>
        </w:rPr>
        <w:t>&lt;&l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 </w:t>
      </w:r>
      <w:r>
        <w:rPr>
          <w:rFonts w:ascii="Consolas" w:hAnsi="Consolas" w:cs="Consolas"/>
          <w:color w:val="008080"/>
          <w:sz w:val="19"/>
          <w:szCs w:val="19"/>
          <w:highlight w:val="white"/>
        </w:rPr>
        <w:t>&lt;&l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 =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highlight w:val="white"/>
        </w:rPr>
        <w:t>&lt;&l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*Z[l] </w:t>
      </w:r>
      <w:r>
        <w:rPr>
          <w:rFonts w:ascii="Consolas" w:hAnsi="Consolas" w:cs="Consolas"/>
          <w:color w:val="008080"/>
          <w:sz w:val="19"/>
          <w:szCs w:val="19"/>
          <w:highlight w:val="white"/>
        </w:rPr>
        <w:t>&lt;&l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0D905D34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}</w:t>
      </w:r>
    </w:p>
    <w:p w14:paraId="76545693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C8A3892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}</w:t>
      </w:r>
    </w:p>
    <w:p w14:paraId="7DA8F38E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5948978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E6A963D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A126D3E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total = 0;</w:t>
      </w:r>
    </w:p>
    <w:p w14:paraId="4FF59726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045253EE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4377B17B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8000"/>
          <w:sz w:val="19"/>
          <w:szCs w:val="19"/>
          <w:highlight w:val="white"/>
        </w:rPr>
      </w:pPr>
    </w:p>
    <w:p w14:paraId="7D28E621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8000"/>
          <w:sz w:val="19"/>
          <w:szCs w:val="19"/>
          <w:highlight w:val="white"/>
        </w:rPr>
      </w:pPr>
    </w:p>
    <w:p w14:paraId="1BB46C6A" w14:textId="68CBAD82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             //Calculate total</w:t>
      </w:r>
    </w:p>
    <w:p w14:paraId="73AFEFA7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k = 0; k &lt; MAX; k++)</w:t>
      </w:r>
    </w:p>
    <w:p w14:paraId="3F89CF02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24D74496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716F058E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total = total+ *X[k];</w:t>
      </w:r>
    </w:p>
    <w:p w14:paraId="4B351B56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4F668ABB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2BE515A1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0E7B9855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Print my total</w:t>
      </w:r>
    </w:p>
    <w:p w14:paraId="368FBC5D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highlight w:val="white"/>
        </w:rPr>
        <w:t>&lt;&l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etw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30) </w:t>
      </w:r>
      <w:r>
        <w:rPr>
          <w:rFonts w:ascii="Consolas" w:hAnsi="Consolas" w:cs="Consolas"/>
          <w:color w:val="008080"/>
          <w:sz w:val="19"/>
          <w:szCs w:val="19"/>
          <w:highlight w:val="white"/>
        </w:rPr>
        <w:t>&lt;&l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total=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highlight w:val="white"/>
        </w:rPr>
        <w:t>&lt;&l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 =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highlight w:val="white"/>
        </w:rPr>
        <w:t>&lt;&l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total </w:t>
      </w:r>
      <w:r>
        <w:rPr>
          <w:rFonts w:ascii="Consolas" w:hAnsi="Consolas" w:cs="Consolas"/>
          <w:color w:val="008080"/>
          <w:sz w:val="19"/>
          <w:szCs w:val="19"/>
          <w:highlight w:val="white"/>
        </w:rPr>
        <w:t>&lt;&l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4339FA33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system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pause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22405C22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A1B4385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2F9FD84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B7F6D45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28FD260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2866C57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;</w:t>
      </w:r>
    </w:p>
    <w:p w14:paraId="69F719AC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le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X;</w:t>
      </w:r>
    </w:p>
    <w:p w14:paraId="47A0D40B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le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Y;</w:t>
      </w:r>
    </w:p>
    <w:p w14:paraId="7FF38DCC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le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Z;</w:t>
      </w:r>
    </w:p>
    <w:p w14:paraId="3D93C937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99B116E" w14:textId="77777777" w:rsidR="00631164" w:rsidRDefault="00631164" w:rsidP="0063116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10C18E1D" w14:textId="6C75993E" w:rsidR="00631164" w:rsidRDefault="00631164" w:rsidP="00631164">
      <w:pPr>
        <w:pStyle w:val="Sinespaciado"/>
        <w:rPr>
          <w:b/>
          <w:sz w:val="24"/>
        </w:rPr>
      </w:pPr>
    </w:p>
    <w:p w14:paraId="7684CDE4" w14:textId="4DD3984A" w:rsidR="00631164" w:rsidRDefault="00631164" w:rsidP="00631164">
      <w:pPr>
        <w:pStyle w:val="Sinespaciado"/>
        <w:rPr>
          <w:b/>
          <w:sz w:val="24"/>
        </w:rPr>
      </w:pPr>
    </w:p>
    <w:p w14:paraId="49864066" w14:textId="176E0FD5" w:rsidR="00624C91" w:rsidRDefault="00624C91" w:rsidP="00631164">
      <w:pPr>
        <w:pStyle w:val="Sinespaciad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746213E0" wp14:editId="6BB40036">
            <wp:extent cx="5943600" cy="3039110"/>
            <wp:effectExtent l="0" t="0" r="0" b="889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nsoPointersNumb.PN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CD094" w14:textId="644A8F49" w:rsidR="00624C91" w:rsidRDefault="00624C91" w:rsidP="00631164">
      <w:pPr>
        <w:pStyle w:val="Sinespaciado"/>
        <w:rPr>
          <w:b/>
          <w:sz w:val="24"/>
        </w:rPr>
      </w:pPr>
    </w:p>
    <w:p w14:paraId="1B67D557" w14:textId="79701AB5" w:rsidR="00624C91" w:rsidRDefault="00624C91" w:rsidP="00631164">
      <w:pPr>
        <w:pStyle w:val="Sinespaciado"/>
        <w:rPr>
          <w:b/>
          <w:sz w:val="24"/>
        </w:rPr>
      </w:pPr>
    </w:p>
    <w:p w14:paraId="5CBD831E" w14:textId="6D5C0F5B" w:rsidR="00624C91" w:rsidRDefault="00624C91" w:rsidP="00631164">
      <w:pPr>
        <w:pStyle w:val="Sinespaciado"/>
        <w:rPr>
          <w:b/>
          <w:sz w:val="24"/>
        </w:rPr>
      </w:pPr>
    </w:p>
    <w:p w14:paraId="7FC600C1" w14:textId="07CD2274" w:rsidR="00624C91" w:rsidRDefault="00624C91" w:rsidP="00631164">
      <w:pPr>
        <w:pStyle w:val="Sinespaciad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63AF7083" wp14:editId="7AC1191D">
            <wp:extent cx="5943600" cy="3155315"/>
            <wp:effectExtent l="0" t="0" r="0" b="6985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ointersTotal.P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7C7EF" w14:textId="611DF895" w:rsidR="00624C91" w:rsidRDefault="00624C91" w:rsidP="00631164">
      <w:pPr>
        <w:pStyle w:val="Sinespaciado"/>
        <w:rPr>
          <w:b/>
          <w:sz w:val="24"/>
        </w:rPr>
      </w:pPr>
    </w:p>
    <w:p w14:paraId="55D66763" w14:textId="77777777" w:rsidR="00624C91" w:rsidRDefault="00624C91" w:rsidP="00631164">
      <w:pPr>
        <w:pStyle w:val="Sinespaciado"/>
        <w:rPr>
          <w:b/>
          <w:sz w:val="24"/>
        </w:rPr>
      </w:pPr>
    </w:p>
    <w:p w14:paraId="05A6F5E2" w14:textId="77777777" w:rsidR="00631164" w:rsidRPr="007D5127" w:rsidRDefault="00631164" w:rsidP="00631164">
      <w:pPr>
        <w:pStyle w:val="Sinespaciado"/>
        <w:rPr>
          <w:b/>
          <w:sz w:val="24"/>
        </w:rPr>
      </w:pPr>
    </w:p>
    <w:p w14:paraId="741B0D08" w14:textId="77777777" w:rsidR="00AB6034" w:rsidRDefault="00AB6034" w:rsidP="00AB6034">
      <w:pPr>
        <w:pStyle w:val="Sinespaciado"/>
      </w:pPr>
    </w:p>
    <w:p w14:paraId="1F9479C1" w14:textId="7B7636BE" w:rsidR="004F4DFB" w:rsidRPr="007D5127" w:rsidRDefault="00AB6034" w:rsidP="00AB6034">
      <w:pPr>
        <w:pStyle w:val="Sinespaciado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 xml:space="preserve">SCHEMATICS </w:t>
      </w:r>
    </w:p>
    <w:p w14:paraId="7FEF9D28" w14:textId="77777777" w:rsidR="007D5127" w:rsidRDefault="007D5127" w:rsidP="007D5127">
      <w:pPr>
        <w:pStyle w:val="Sinespaciado"/>
      </w:pPr>
    </w:p>
    <w:p w14:paraId="45258876" w14:textId="375187CD" w:rsidR="007D5127" w:rsidRDefault="00624C91" w:rsidP="007D5127">
      <w:pPr>
        <w:pStyle w:val="Sinespaciado"/>
      </w:pPr>
      <w:r>
        <w:t xml:space="preserve">                 N/A</w:t>
      </w:r>
    </w:p>
    <w:p w14:paraId="4BF0E923" w14:textId="77777777" w:rsidR="007D5127" w:rsidRDefault="007D5127" w:rsidP="007D5127">
      <w:pPr>
        <w:pStyle w:val="Sinespaciado"/>
      </w:pPr>
    </w:p>
    <w:p w14:paraId="47D3425B" w14:textId="53AE73AD" w:rsidR="00AB6034" w:rsidRPr="007D5127" w:rsidRDefault="007D5127" w:rsidP="007D5127">
      <w:pPr>
        <w:pStyle w:val="Sinespaciado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SCREENSHOTS OF EACH TASK OUTPUT (ATMEL STUDIO OUTPUT)</w:t>
      </w:r>
    </w:p>
    <w:p w14:paraId="7F920C0B" w14:textId="77777777" w:rsidR="007D5127" w:rsidRDefault="007D5127" w:rsidP="007D5127">
      <w:pPr>
        <w:pStyle w:val="Sinespaciado"/>
      </w:pPr>
    </w:p>
    <w:p w14:paraId="20E502F3" w14:textId="77777777" w:rsidR="007D5127" w:rsidRDefault="007D5127" w:rsidP="007D5127">
      <w:pPr>
        <w:pStyle w:val="Sinespaciado"/>
      </w:pPr>
    </w:p>
    <w:p w14:paraId="2202B2A8" w14:textId="10EBC3E7" w:rsidR="007D5127" w:rsidRPr="007D5127" w:rsidRDefault="007D5127" w:rsidP="007D5127">
      <w:pPr>
        <w:pStyle w:val="Sinespaciado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SCREENSHOT OF EACH DEMO (BOARD SETUP)</w:t>
      </w:r>
    </w:p>
    <w:p w14:paraId="68504078" w14:textId="77777777" w:rsidR="007D5127" w:rsidRDefault="007D5127" w:rsidP="007D5127">
      <w:pPr>
        <w:pStyle w:val="Sinespaciado"/>
      </w:pPr>
    </w:p>
    <w:p w14:paraId="4FA29221" w14:textId="77777777" w:rsidR="007D5127" w:rsidRDefault="007D5127" w:rsidP="007D5127">
      <w:pPr>
        <w:pStyle w:val="Sinespaciado"/>
      </w:pPr>
    </w:p>
    <w:p w14:paraId="3FC73D99" w14:textId="2DC7DFB6" w:rsidR="007D5127" w:rsidRPr="007D5127" w:rsidRDefault="007D5127" w:rsidP="007D5127">
      <w:pPr>
        <w:pStyle w:val="Sinespaciado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VIDEO LINKS OF EACH DEMO</w:t>
      </w:r>
    </w:p>
    <w:p w14:paraId="69C63859" w14:textId="77777777" w:rsidR="007D5127" w:rsidRDefault="007D5127" w:rsidP="007D5127">
      <w:pPr>
        <w:pStyle w:val="Sinespaciado"/>
      </w:pPr>
    </w:p>
    <w:p w14:paraId="67DE2221" w14:textId="77777777" w:rsidR="007D5127" w:rsidRDefault="007D5127" w:rsidP="007D5127">
      <w:pPr>
        <w:pStyle w:val="Sinespaciado"/>
      </w:pPr>
    </w:p>
    <w:p w14:paraId="4D1B5CE7" w14:textId="54F62AA8" w:rsidR="007D5127" w:rsidRPr="007D5127" w:rsidRDefault="007D5127" w:rsidP="007D5127">
      <w:pPr>
        <w:pStyle w:val="Sinespaciado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GITHUB LINK OF THIS DA</w:t>
      </w:r>
    </w:p>
    <w:p w14:paraId="02CF5DDB" w14:textId="77777777" w:rsidR="007D5127" w:rsidRDefault="007D5127" w:rsidP="007D5127">
      <w:pPr>
        <w:pStyle w:val="Sinespaciado"/>
      </w:pPr>
    </w:p>
    <w:p w14:paraId="107AE028" w14:textId="77777777" w:rsidR="007D5127" w:rsidRDefault="007D5127" w:rsidP="007D5127">
      <w:pPr>
        <w:pStyle w:val="Sinespaciado"/>
      </w:pPr>
    </w:p>
    <w:p w14:paraId="426E0436" w14:textId="77777777" w:rsidR="004F4DFB" w:rsidRDefault="004F4DFB" w:rsidP="00951C6E">
      <w:pPr>
        <w:pStyle w:val="Sinespaciado"/>
      </w:pPr>
    </w:p>
    <w:p w14:paraId="5E0E2EE6" w14:textId="77777777" w:rsidR="00A23491" w:rsidRPr="00A23491" w:rsidRDefault="00A23491" w:rsidP="00A23491">
      <w:pPr>
        <w:pStyle w:val="Sinespaciado"/>
        <w:rPr>
          <w:b/>
          <w:bCs/>
        </w:rPr>
      </w:pPr>
      <w:r w:rsidRPr="00A23491">
        <w:rPr>
          <w:b/>
          <w:bCs/>
        </w:rPr>
        <w:t>Student Academic Misconduct Policy</w:t>
      </w:r>
    </w:p>
    <w:p w14:paraId="11A45CB2" w14:textId="3A7961A7" w:rsidR="004F4DFB" w:rsidRDefault="00D077A9" w:rsidP="00951C6E">
      <w:pPr>
        <w:pStyle w:val="Sinespaciado"/>
      </w:pPr>
      <w:hyperlink r:id="rId7" w:history="1">
        <w:r w:rsidR="00A23491" w:rsidRPr="007866B7">
          <w:rPr>
            <w:rStyle w:val="Hipervnculo"/>
          </w:rPr>
          <w:t>http://studentconduct.unlv.edu/misconduct/policy.html</w:t>
        </w:r>
      </w:hyperlink>
    </w:p>
    <w:p w14:paraId="62803975" w14:textId="77777777" w:rsidR="00A23491" w:rsidRDefault="00A23491" w:rsidP="00951C6E">
      <w:pPr>
        <w:pStyle w:val="Sinespaciado"/>
      </w:pPr>
    </w:p>
    <w:p w14:paraId="5DA42838" w14:textId="2E462EF2" w:rsidR="00A23491" w:rsidRDefault="00A23491" w:rsidP="00A23491">
      <w:pPr>
        <w:pStyle w:val="Sinespaciado"/>
        <w:jc w:val="right"/>
        <w:rPr>
          <w:rFonts w:eastAsia="Times New Roman" w:cs="Times New Roman"/>
        </w:rPr>
      </w:pPr>
      <w:r>
        <w:rPr>
          <w:rFonts w:eastAsia="Times New Roman" w:cs="Times New Roman"/>
        </w:rPr>
        <w:t>“</w:t>
      </w:r>
      <w:r>
        <w:rPr>
          <w:rStyle w:val="nfasis"/>
          <w:rFonts w:eastAsia="Times New Roman" w:cs="Times New Roman"/>
        </w:rPr>
        <w:t>This assignment submission is my own, original work</w:t>
      </w:r>
      <w:r>
        <w:rPr>
          <w:rFonts w:eastAsia="Times New Roman" w:cs="Times New Roman"/>
        </w:rPr>
        <w:t>”.</w:t>
      </w:r>
    </w:p>
    <w:p w14:paraId="5583CA29" w14:textId="3BEF7557" w:rsidR="00A23491" w:rsidRDefault="00A23491" w:rsidP="00A23491">
      <w:pPr>
        <w:pStyle w:val="Sinespaciado"/>
        <w:jc w:val="right"/>
      </w:pPr>
      <w:r>
        <w:rPr>
          <w:rFonts w:eastAsia="Times New Roman" w:cs="Times New Roman"/>
        </w:rPr>
        <w:t>NAME OF THE STUDENT</w:t>
      </w:r>
    </w:p>
    <w:sectPr w:rsidR="00A234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SimSun">
    <w:altName w:val="Cambria"/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367D8A"/>
    <w:multiLevelType w:val="multilevel"/>
    <w:tmpl w:val="E9CA9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C096E53"/>
    <w:multiLevelType w:val="hybridMultilevel"/>
    <w:tmpl w:val="66961F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xNjMxNzc0M7IwMzBS0lEKTi0uzszPAykwrAUAz2kvUywAAAA="/>
  </w:docVars>
  <w:rsids>
    <w:rsidRoot w:val="00951C6E"/>
    <w:rsid w:val="00003FB4"/>
    <w:rsid w:val="00004C48"/>
    <w:rsid w:val="00090765"/>
    <w:rsid w:val="0014776D"/>
    <w:rsid w:val="00180940"/>
    <w:rsid w:val="001F48AF"/>
    <w:rsid w:val="002563EC"/>
    <w:rsid w:val="00281135"/>
    <w:rsid w:val="002F5044"/>
    <w:rsid w:val="00395290"/>
    <w:rsid w:val="003F4D5A"/>
    <w:rsid w:val="004918E3"/>
    <w:rsid w:val="004F4DFB"/>
    <w:rsid w:val="00541CBD"/>
    <w:rsid w:val="0058372E"/>
    <w:rsid w:val="00624C91"/>
    <w:rsid w:val="00626A3D"/>
    <w:rsid w:val="00631164"/>
    <w:rsid w:val="00691A52"/>
    <w:rsid w:val="00706C41"/>
    <w:rsid w:val="00731E09"/>
    <w:rsid w:val="007C363C"/>
    <w:rsid w:val="007D5127"/>
    <w:rsid w:val="008077AA"/>
    <w:rsid w:val="00951C6E"/>
    <w:rsid w:val="00982F73"/>
    <w:rsid w:val="009B1632"/>
    <w:rsid w:val="00A23491"/>
    <w:rsid w:val="00A2430F"/>
    <w:rsid w:val="00AB6034"/>
    <w:rsid w:val="00C53995"/>
    <w:rsid w:val="00C635B4"/>
    <w:rsid w:val="00D077A9"/>
    <w:rsid w:val="00D6186D"/>
    <w:rsid w:val="00ED4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E469F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8372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951C6E"/>
    <w:pPr>
      <w:spacing w:after="0" w:line="240" w:lineRule="auto"/>
    </w:pPr>
  </w:style>
  <w:style w:type="paragraph" w:styleId="Ttulo">
    <w:name w:val="Title"/>
    <w:basedOn w:val="Normal"/>
    <w:next w:val="Normal"/>
    <w:link w:val="TtuloCar"/>
    <w:uiPriority w:val="10"/>
    <w:qFormat/>
    <w:rsid w:val="0009076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09076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Ttulodellibro">
    <w:name w:val="Book Title"/>
    <w:basedOn w:val="Fuentedeprrafopredeter"/>
    <w:uiPriority w:val="33"/>
    <w:qFormat/>
    <w:rsid w:val="00706C41"/>
    <w:rPr>
      <w:b/>
      <w:bCs/>
      <w:smallCaps/>
      <w:spacing w:val="5"/>
    </w:rPr>
  </w:style>
  <w:style w:type="table" w:styleId="Tablaconcuadrcula">
    <w:name w:val="Table Grid"/>
    <w:basedOn w:val="Tablanormal"/>
    <w:uiPriority w:val="59"/>
    <w:rsid w:val="00D61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4F4DFB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F4DFB"/>
    <w:rPr>
      <w:rFonts w:ascii="Lucida Grande" w:hAnsi="Lucida Grande" w:cs="Lucida Grande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A23491"/>
    <w:rPr>
      <w:color w:val="0000FF" w:themeColor="hyperlink"/>
      <w:u w:val="single"/>
    </w:rPr>
  </w:style>
  <w:style w:type="character" w:styleId="nfasis">
    <w:name w:val="Emphasis"/>
    <w:basedOn w:val="Fuentedeprrafopredeter"/>
    <w:uiPriority w:val="20"/>
    <w:qFormat/>
    <w:rsid w:val="00A23491"/>
    <w:rPr>
      <w:i/>
      <w:iCs/>
    </w:rPr>
  </w:style>
  <w:style w:type="paragraph" w:styleId="Prrafodelista">
    <w:name w:val="List Paragraph"/>
    <w:basedOn w:val="Normal"/>
    <w:uiPriority w:val="34"/>
    <w:qFormat/>
    <w:rsid w:val="00AB603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8372E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404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5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8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60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77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studentconduct.unlv.edu/misconduct/policy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7</Pages>
  <Words>1142</Words>
  <Characters>6511</Characters>
  <Application>Microsoft Office Word</Application>
  <DocSecurity>0</DocSecurity>
  <Lines>54</Lines>
  <Paragraphs>1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ltima</dc:creator>
  <cp:lastModifiedBy>alfonso contreras</cp:lastModifiedBy>
  <cp:revision>8</cp:revision>
  <dcterms:created xsi:type="dcterms:W3CDTF">2019-02-23T08:07:00Z</dcterms:created>
  <dcterms:modified xsi:type="dcterms:W3CDTF">2019-02-23T23:30:00Z</dcterms:modified>
</cp:coreProperties>
</file>